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38563" w14:textId="4AD56864" w:rsidR="00CC0234" w:rsidRDefault="00F077D2" w:rsidP="00D87849">
      <w:pPr>
        <w:spacing w:after="0"/>
        <w:jc w:val="center"/>
        <w:rPr>
          <w:rFonts w:eastAsia="Times New Roman" w:cs="Arial"/>
          <w:b/>
          <w:kern w:val="36"/>
          <w:sz w:val="56"/>
          <w:szCs w:val="56"/>
        </w:rPr>
      </w:pPr>
      <w:r>
        <w:rPr>
          <w:rFonts w:eastAsia="Times New Roman" w:cs="Arial"/>
          <w:b/>
          <w:kern w:val="36"/>
          <w:sz w:val="56"/>
          <w:szCs w:val="56"/>
        </w:rPr>
        <w:t>BIUPC Division</w:t>
      </w:r>
    </w:p>
    <w:p w14:paraId="42B11A48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Input:</w:t>
      </w:r>
      <w:r w:rsidRPr="00FF0531">
        <w:rPr>
          <w:rFonts w:cs="Times New Roman"/>
          <w:sz w:val="26"/>
          <w:szCs w:val="24"/>
        </w:rPr>
        <w:t xml:space="preserve"> Standard Input, </w:t>
      </w:r>
      <w:r w:rsidRPr="00FF0531">
        <w:rPr>
          <w:rFonts w:cs="Times New Roman"/>
          <w:b/>
          <w:sz w:val="26"/>
          <w:szCs w:val="24"/>
        </w:rPr>
        <w:t>Output:</w:t>
      </w:r>
      <w:r w:rsidRPr="00FF0531">
        <w:rPr>
          <w:rFonts w:cs="Times New Roman"/>
          <w:sz w:val="26"/>
          <w:szCs w:val="24"/>
        </w:rPr>
        <w:t xml:space="preserve"> Standard Output</w:t>
      </w:r>
    </w:p>
    <w:p w14:paraId="1F4A049D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Time Limit:</w:t>
      </w:r>
      <w:r w:rsidRPr="00FF0531">
        <w:rPr>
          <w:rFonts w:cs="Times New Roman"/>
          <w:sz w:val="26"/>
          <w:szCs w:val="24"/>
        </w:rPr>
        <w:t xml:space="preserve"> 1 second(s)</w:t>
      </w:r>
    </w:p>
    <w:p w14:paraId="759FC74F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Memory Limit:</w:t>
      </w:r>
      <w:r w:rsidRPr="00FF0531">
        <w:rPr>
          <w:rFonts w:cs="Times New Roman"/>
          <w:sz w:val="26"/>
          <w:szCs w:val="24"/>
        </w:rPr>
        <w:t xml:space="preserve"> 256 megabytes</w:t>
      </w:r>
    </w:p>
    <w:p w14:paraId="0DAE1E75" w14:textId="77777777" w:rsidR="0070775A" w:rsidRDefault="0070775A" w:rsidP="00C13B3E"/>
    <w:p w14:paraId="6BD3329D" w14:textId="77777777" w:rsidR="00D06F77" w:rsidRPr="000C2534" w:rsidRDefault="002E2650" w:rsidP="000C2534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2E2650">
        <w:rPr>
          <w:rFonts w:cs="Times New Roman"/>
          <w:b/>
          <w:sz w:val="30"/>
          <w:szCs w:val="32"/>
          <w:u w:val="single"/>
        </w:rPr>
        <w:t>Problem Statement:</w:t>
      </w:r>
    </w:p>
    <w:p w14:paraId="33496428" w14:textId="77777777" w:rsidR="00055E86" w:rsidRDefault="00055E86" w:rsidP="00055E86">
      <w:pPr>
        <w:pStyle w:val="NormalWeb"/>
        <w:rPr>
          <w:rFonts w:ascii="Segoe UI" w:hAnsi="Segoe UI" w:cs="Segoe UI"/>
          <w:sz w:val="23"/>
          <w:szCs w:val="23"/>
        </w:rPr>
      </w:pPr>
      <w:r>
        <w:rPr>
          <w:rFonts w:ascii="Segoe UI" w:hAnsi="Segoe UI" w:cs="Segoe UI"/>
          <w:sz w:val="23"/>
          <w:szCs w:val="23"/>
        </w:rPr>
        <w:t>The BUBT Intra University Programming Contest is a mesmerizing contest held in BUBT. This contest is divided into two parts. One is senior division, and another is junior division. The senior-most intake of senior division in BIUPC Fall 20-21 is </w:t>
      </w:r>
      <w:r>
        <w:rPr>
          <w:rStyle w:val="Strong"/>
          <w:rFonts w:ascii="Segoe UI" w:hAnsi="Segoe UI" w:cs="Segoe UI"/>
          <w:b w:val="0"/>
          <w:bCs w:val="0"/>
          <w:sz w:val="23"/>
          <w:szCs w:val="23"/>
        </w:rPr>
        <w:t>39</w:t>
      </w:r>
      <w:r>
        <w:rPr>
          <w:rFonts w:ascii="Segoe UI" w:hAnsi="Segoe UI" w:cs="Segoe UI"/>
          <w:sz w:val="23"/>
          <w:szCs w:val="23"/>
        </w:rPr>
        <w:t> intake and for junior division is </w:t>
      </w:r>
      <w:r>
        <w:rPr>
          <w:rStyle w:val="Strong"/>
          <w:rFonts w:ascii="Segoe UI" w:hAnsi="Segoe UI" w:cs="Segoe UI"/>
          <w:b w:val="0"/>
          <w:bCs w:val="0"/>
          <w:sz w:val="23"/>
          <w:szCs w:val="23"/>
        </w:rPr>
        <w:t>43</w:t>
      </w:r>
      <w:r>
        <w:rPr>
          <w:rFonts w:ascii="Segoe UI" w:hAnsi="Segoe UI" w:cs="Segoe UI"/>
          <w:sz w:val="23"/>
          <w:szCs w:val="23"/>
        </w:rPr>
        <w:t> </w:t>
      </w:r>
      <w:proofErr w:type="gramStart"/>
      <w:r>
        <w:rPr>
          <w:rFonts w:ascii="Segoe UI" w:hAnsi="Segoe UI" w:cs="Segoe UI"/>
          <w:sz w:val="23"/>
          <w:szCs w:val="23"/>
        </w:rPr>
        <w:t>intake</w:t>
      </w:r>
      <w:proofErr w:type="gramEnd"/>
      <w:r>
        <w:rPr>
          <w:rFonts w:ascii="Segoe UI" w:hAnsi="Segoe UI" w:cs="Segoe UI"/>
          <w:sz w:val="23"/>
          <w:szCs w:val="23"/>
        </w:rPr>
        <w:t>. Students who are junior than intake </w:t>
      </w:r>
      <w:r>
        <w:rPr>
          <w:rStyle w:val="Strong"/>
          <w:rFonts w:ascii="Segoe UI" w:hAnsi="Segoe UI" w:cs="Segoe UI"/>
          <w:b w:val="0"/>
          <w:bCs w:val="0"/>
          <w:sz w:val="23"/>
          <w:szCs w:val="23"/>
        </w:rPr>
        <w:t>46</w:t>
      </w:r>
      <w:r>
        <w:rPr>
          <w:rFonts w:ascii="Segoe UI" w:hAnsi="Segoe UI" w:cs="Segoe UI"/>
          <w:sz w:val="23"/>
          <w:szCs w:val="23"/>
        </w:rPr>
        <w:t> and senior than intake </w:t>
      </w:r>
      <w:r>
        <w:rPr>
          <w:rStyle w:val="Strong"/>
          <w:rFonts w:ascii="Segoe UI" w:hAnsi="Segoe UI" w:cs="Segoe UI"/>
          <w:b w:val="0"/>
          <w:bCs w:val="0"/>
          <w:sz w:val="23"/>
          <w:szCs w:val="23"/>
        </w:rPr>
        <w:t>39</w:t>
      </w:r>
      <w:r>
        <w:rPr>
          <w:rFonts w:ascii="Segoe UI" w:hAnsi="Segoe UI" w:cs="Segoe UI"/>
          <w:sz w:val="23"/>
          <w:szCs w:val="23"/>
        </w:rPr>
        <w:t> </w:t>
      </w:r>
      <w:proofErr w:type="spellStart"/>
      <w:r>
        <w:rPr>
          <w:rFonts w:ascii="Segoe UI" w:hAnsi="Segoe UI" w:cs="Segoe UI"/>
          <w:sz w:val="23"/>
          <w:szCs w:val="23"/>
        </w:rPr>
        <w:t>can not</w:t>
      </w:r>
      <w:proofErr w:type="spellEnd"/>
      <w:r>
        <w:rPr>
          <w:rFonts w:ascii="Segoe UI" w:hAnsi="Segoe UI" w:cs="Segoe UI"/>
          <w:sz w:val="23"/>
          <w:szCs w:val="23"/>
        </w:rPr>
        <w:t xml:space="preserve"> participate in the contest.</w:t>
      </w:r>
    </w:p>
    <w:p w14:paraId="21940EB3" w14:textId="77777777" w:rsidR="00055E86" w:rsidRDefault="00055E86" w:rsidP="00055E86">
      <w:pPr>
        <w:pStyle w:val="NormalWeb"/>
        <w:rPr>
          <w:rFonts w:ascii="Segoe UI" w:hAnsi="Segoe UI" w:cs="Segoe UI"/>
          <w:sz w:val="23"/>
          <w:szCs w:val="23"/>
        </w:rPr>
      </w:pPr>
      <w:r>
        <w:rPr>
          <w:rFonts w:ascii="Segoe UI" w:hAnsi="Segoe UI" w:cs="Segoe UI"/>
          <w:sz w:val="23"/>
          <w:szCs w:val="23"/>
        </w:rPr>
        <w:t>Now you are given an input of an intake. You have to find the accurate division for the given intake.</w:t>
      </w:r>
    </w:p>
    <w:p w14:paraId="41055DAD" w14:textId="77777777" w:rsidR="00BE24B9" w:rsidRPr="00D06F77" w:rsidRDefault="00BE24B9" w:rsidP="00D06F77">
      <w:pPr>
        <w:spacing w:after="0"/>
        <w:jc w:val="both"/>
        <w:rPr>
          <w:rFonts w:cs="Times New Roman"/>
          <w:sz w:val="24"/>
          <w:szCs w:val="24"/>
        </w:rPr>
      </w:pPr>
    </w:p>
    <w:p w14:paraId="05E78A85" w14:textId="77777777" w:rsidR="002E2650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Input:</w:t>
      </w:r>
    </w:p>
    <w:p w14:paraId="2672EC0C" w14:textId="4BCC5EC9" w:rsidR="003737C6" w:rsidRPr="00140FB7" w:rsidRDefault="00936AD1" w:rsidP="00D06F77">
      <w:pPr>
        <w:spacing w:after="0"/>
        <w:jc w:val="both"/>
        <w:rPr>
          <w:rFonts w:cs="Times New Roman"/>
          <w:sz w:val="24"/>
          <w:szCs w:val="24"/>
        </w:rPr>
      </w:pPr>
      <w:r>
        <w:rPr>
          <w:rFonts w:ascii="Segoe UI" w:hAnsi="Segoe UI" w:cs="Segoe UI"/>
          <w:sz w:val="23"/>
          <w:szCs w:val="23"/>
        </w:rPr>
        <w:t>Input is only an integer </w:t>
      </w:r>
      <w:r>
        <w:rPr>
          <w:rStyle w:val="Strong"/>
          <w:rFonts w:ascii="Segoe UI" w:hAnsi="Segoe UI" w:cs="Segoe UI"/>
          <w:b w:val="0"/>
          <w:bCs w:val="0"/>
          <w:sz w:val="23"/>
          <w:szCs w:val="23"/>
        </w:rPr>
        <w:t>A</w:t>
      </w:r>
      <w:r>
        <w:rPr>
          <w:rFonts w:ascii="Segoe UI" w:hAnsi="Segoe UI" w:cs="Segoe UI"/>
          <w:sz w:val="23"/>
          <w:szCs w:val="23"/>
        </w:rPr>
        <w:t> (1 &lt;= </w:t>
      </w:r>
      <w:r>
        <w:rPr>
          <w:rStyle w:val="Strong"/>
          <w:rFonts w:ascii="Segoe UI" w:hAnsi="Segoe UI" w:cs="Segoe UI"/>
          <w:b w:val="0"/>
          <w:bCs w:val="0"/>
          <w:sz w:val="23"/>
          <w:szCs w:val="23"/>
        </w:rPr>
        <w:t>A</w:t>
      </w:r>
      <w:r>
        <w:rPr>
          <w:rFonts w:ascii="Segoe UI" w:hAnsi="Segoe UI" w:cs="Segoe UI"/>
          <w:sz w:val="23"/>
          <w:szCs w:val="23"/>
        </w:rPr>
        <w:t> &lt;= 100) - that will be an intake. </w:t>
      </w:r>
    </w:p>
    <w:p w14:paraId="21D660ED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Output:</w:t>
      </w:r>
    </w:p>
    <w:p w14:paraId="1E0745C7" w14:textId="5D7424A5" w:rsidR="00055837" w:rsidRDefault="00055E86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>
        <w:rPr>
          <w:rFonts w:ascii="Segoe UI" w:hAnsi="Segoe UI" w:cs="Segoe UI"/>
          <w:sz w:val="23"/>
          <w:szCs w:val="23"/>
        </w:rPr>
        <w:t>Print the accurate division for the given intake. See the sample output for exact formatting.</w:t>
      </w:r>
    </w:p>
    <w:p w14:paraId="180CAB27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Sample Input/Output:</w:t>
      </w:r>
    </w:p>
    <w:p w14:paraId="390EB210" w14:textId="77777777" w:rsidR="002E2650" w:rsidRPr="002647EB" w:rsidRDefault="002E2650" w:rsidP="002E2650">
      <w:pPr>
        <w:spacing w:after="120" w:line="240" w:lineRule="auto"/>
        <w:rPr>
          <w:b/>
          <w:sz w:val="4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241"/>
      </w:tblGrid>
      <w:tr w:rsidR="00EE4C4D" w:rsidRPr="003A3D2D" w14:paraId="11497CE6" w14:textId="77777777" w:rsidTr="005E4DD1">
        <w:trPr>
          <w:trHeight w:hRule="exact" w:val="415"/>
          <w:jc w:val="center"/>
        </w:trPr>
        <w:tc>
          <w:tcPr>
            <w:tcW w:w="5100" w:type="dxa"/>
            <w:shd w:val="clear" w:color="auto" w:fill="C0C0C0"/>
            <w:vAlign w:val="center"/>
          </w:tcPr>
          <w:p w14:paraId="03D1E0D0" w14:textId="77777777" w:rsidR="00EE4C4D" w:rsidRPr="003A3D2D" w:rsidRDefault="00EE4C4D" w:rsidP="005E4DD1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Input</w:t>
            </w:r>
          </w:p>
        </w:tc>
        <w:tc>
          <w:tcPr>
            <w:tcW w:w="4241" w:type="dxa"/>
            <w:shd w:val="clear" w:color="auto" w:fill="C0C0C0"/>
            <w:vAlign w:val="center"/>
          </w:tcPr>
          <w:p w14:paraId="25AA4C9A" w14:textId="77777777" w:rsidR="00EE4C4D" w:rsidRPr="003A3D2D" w:rsidRDefault="00EE4C4D" w:rsidP="005E4DD1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Output</w:t>
            </w:r>
          </w:p>
        </w:tc>
      </w:tr>
      <w:tr w:rsidR="00EE4C4D" w14:paraId="1D75531F" w14:textId="77777777" w:rsidTr="005E4DD1">
        <w:trPr>
          <w:jc w:val="center"/>
        </w:trPr>
        <w:tc>
          <w:tcPr>
            <w:tcW w:w="5100" w:type="dxa"/>
          </w:tcPr>
          <w:p w14:paraId="2B07D60D" w14:textId="77777777" w:rsidR="00303088" w:rsidRDefault="007F20B8" w:rsidP="003737C6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1</w:t>
            </w:r>
          </w:p>
          <w:p w14:paraId="74751C0F" w14:textId="77777777" w:rsidR="007F20B8" w:rsidRDefault="007F20B8" w:rsidP="003737C6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5</w:t>
            </w:r>
          </w:p>
          <w:p w14:paraId="65A711A6" w14:textId="1250931A" w:rsidR="007F20B8" w:rsidRPr="003A3D2D" w:rsidRDefault="007F20B8" w:rsidP="003737C6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8</w:t>
            </w:r>
          </w:p>
        </w:tc>
        <w:tc>
          <w:tcPr>
            <w:tcW w:w="4241" w:type="dxa"/>
          </w:tcPr>
          <w:p w14:paraId="6A892C2D" w14:textId="3FC06575" w:rsidR="003737C6" w:rsidRDefault="007F20B8" w:rsidP="00055837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enior division</w:t>
            </w:r>
          </w:p>
          <w:p w14:paraId="19388C82" w14:textId="77777777" w:rsidR="00303088" w:rsidRDefault="007F20B8" w:rsidP="00055837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Junior division</w:t>
            </w:r>
          </w:p>
          <w:p w14:paraId="2B70B24F" w14:textId="13977886" w:rsidR="00652AC4" w:rsidRPr="003A3D2D" w:rsidRDefault="00652AC4" w:rsidP="00055837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Out of the division</w:t>
            </w:r>
          </w:p>
        </w:tc>
      </w:tr>
    </w:tbl>
    <w:p w14:paraId="39029E9C" w14:textId="77777777" w:rsidR="0000539F" w:rsidRDefault="0000539F" w:rsidP="00C13B3E"/>
    <w:sectPr w:rsidR="0000539F" w:rsidSect="00BC2B0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88A25" w14:textId="77777777" w:rsidR="00A979FB" w:rsidRDefault="00A979FB" w:rsidP="00F802CD">
      <w:pPr>
        <w:spacing w:after="0" w:line="240" w:lineRule="auto"/>
      </w:pPr>
      <w:r>
        <w:separator/>
      </w:r>
    </w:p>
  </w:endnote>
  <w:endnote w:type="continuationSeparator" w:id="0">
    <w:p w14:paraId="42139BA3" w14:textId="77777777" w:rsidR="00A979FB" w:rsidRDefault="00A979FB" w:rsidP="00F80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E0131" w14:textId="77777777" w:rsidR="00A477CF" w:rsidRDefault="00A477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6010E" w14:textId="1C9DB64E" w:rsidR="00152189" w:rsidRPr="00F007FF" w:rsidRDefault="00F007FF">
    <w:pPr>
      <w:pStyle w:val="Footer"/>
      <w:rPr>
        <w:color w:val="000000" w:themeColor="text1"/>
        <w:sz w:val="26"/>
      </w:rPr>
    </w:pPr>
    <w:r w:rsidRPr="00F007FF">
      <w:rPr>
        <w:noProof/>
        <w:color w:val="000000" w:themeColor="text1"/>
        <w:sz w:val="2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A722FD" wp14:editId="2CF60DDE">
              <wp:simplePos x="0" y="0"/>
              <wp:positionH relativeFrom="column">
                <wp:posOffset>18989</wp:posOffset>
              </wp:positionH>
              <wp:positionV relativeFrom="paragraph">
                <wp:posOffset>-105632</wp:posOffset>
              </wp:positionV>
              <wp:extent cx="5924611" cy="18604"/>
              <wp:effectExtent l="0" t="0" r="0" b="635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A4D00BA" id="Rectangle 38" o:spid="_x0000_s1026" style="position:absolute;margin-left:1.5pt;margin-top:-8.3pt;width:466.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" fillcolor="black [3213]" stroked="f" strokeweight="1pt">
              <w10:wrap type="square"/>
            </v:rect>
          </w:pict>
        </mc:Fallback>
      </mc:AlternateContent>
    </w:r>
    <w:r w:rsidRPr="00F007FF">
      <w:rPr>
        <w:color w:val="000000" w:themeColor="text1"/>
        <w:sz w:val="26"/>
      </w:rPr>
      <w:t>Problem Setter:</w:t>
    </w:r>
    <w:r w:rsidR="00A477CF">
      <w:rPr>
        <w:color w:val="000000" w:themeColor="text1"/>
        <w:sz w:val="26"/>
      </w:rPr>
      <w:t xml:space="preserve"> Faisal Mahmud Rifat</w:t>
    </w:r>
    <w:r w:rsidR="002D1892">
      <w:rPr>
        <w:color w:val="000000" w:themeColor="text1"/>
        <w:sz w:val="26"/>
      </w:rPr>
      <w:t xml:space="preserve">, </w:t>
    </w:r>
    <w:proofErr w:type="gramStart"/>
    <w:r w:rsidR="002D1892">
      <w:rPr>
        <w:color w:val="000000" w:themeColor="text1"/>
        <w:sz w:val="26"/>
      </w:rPr>
      <w:t>Intake :</w:t>
    </w:r>
    <w:proofErr w:type="gramEnd"/>
    <w:r w:rsidR="002D1892">
      <w:rPr>
        <w:color w:val="000000" w:themeColor="text1"/>
        <w:sz w:val="26"/>
      </w:rPr>
      <w:t xml:space="preserve"> 3</w:t>
    </w:r>
    <w:r w:rsidR="00A477CF">
      <w:rPr>
        <w:color w:val="000000" w:themeColor="text1"/>
        <w:sz w:val="26"/>
      </w:rPr>
      <w:t>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CF9296" w14:textId="77777777" w:rsidR="00A477CF" w:rsidRDefault="00A477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8EAF2" w14:textId="77777777" w:rsidR="00A979FB" w:rsidRDefault="00A979FB" w:rsidP="00F802CD">
      <w:pPr>
        <w:spacing w:after="0" w:line="240" w:lineRule="auto"/>
      </w:pPr>
      <w:r>
        <w:separator/>
      </w:r>
    </w:p>
  </w:footnote>
  <w:footnote w:type="continuationSeparator" w:id="0">
    <w:p w14:paraId="60DA9301" w14:textId="77777777" w:rsidR="00A979FB" w:rsidRDefault="00A979FB" w:rsidP="00F80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E3332" w14:textId="77777777" w:rsidR="00A477CF" w:rsidRDefault="00A477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00000" w:themeColor="text1"/>
        <w:sz w:val="24"/>
      </w:rPr>
      <w:id w:val="20464829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5CAFFD5" w14:textId="77777777" w:rsidR="00B02737" w:rsidRPr="00C20B17" w:rsidRDefault="00B02737">
        <w:pPr>
          <w:pStyle w:val="Header"/>
          <w:jc w:val="right"/>
          <w:rPr>
            <w:color w:val="000000" w:themeColor="text1"/>
            <w:sz w:val="24"/>
          </w:rPr>
        </w:pPr>
        <w:r w:rsidRPr="00C20B17">
          <w:rPr>
            <w:color w:val="000000" w:themeColor="text1"/>
            <w:sz w:val="24"/>
          </w:rPr>
          <w:t>BUBT Intra University Programming Contest</w:t>
        </w:r>
        <w:r w:rsidR="00F007FF">
          <w:rPr>
            <w:color w:val="000000" w:themeColor="text1"/>
            <w:sz w:val="24"/>
          </w:rPr>
          <w:t xml:space="preserve"> </w:t>
        </w:r>
        <w:r w:rsidRPr="00C20B17">
          <w:rPr>
            <w:color w:val="000000" w:themeColor="text1"/>
            <w:sz w:val="24"/>
          </w:rPr>
          <w:t xml:space="preserve">  </w:t>
        </w:r>
        <w:r w:rsidRPr="00C20B17">
          <w:rPr>
            <w:color w:val="000000" w:themeColor="text1"/>
            <w:sz w:val="24"/>
          </w:rPr>
          <w:fldChar w:fldCharType="begin"/>
        </w:r>
        <w:r w:rsidRPr="00C20B17">
          <w:rPr>
            <w:color w:val="000000" w:themeColor="text1"/>
            <w:sz w:val="24"/>
          </w:rPr>
          <w:instrText xml:space="preserve"> PAGE   \* MERGEFORMAT </w:instrText>
        </w:r>
        <w:r w:rsidRPr="00C20B17">
          <w:rPr>
            <w:color w:val="000000" w:themeColor="text1"/>
            <w:sz w:val="24"/>
          </w:rPr>
          <w:fldChar w:fldCharType="separate"/>
        </w:r>
        <w:r w:rsidR="00040851">
          <w:rPr>
            <w:noProof/>
            <w:color w:val="000000" w:themeColor="text1"/>
            <w:sz w:val="24"/>
          </w:rPr>
          <w:t>1</w:t>
        </w:r>
        <w:r w:rsidRPr="00C20B17">
          <w:rPr>
            <w:noProof/>
            <w:color w:val="000000" w:themeColor="text1"/>
            <w:sz w:val="24"/>
          </w:rPr>
          <w:fldChar w:fldCharType="end"/>
        </w:r>
      </w:p>
    </w:sdtContent>
  </w:sdt>
  <w:p w14:paraId="27C554E3" w14:textId="77777777" w:rsidR="00B02737" w:rsidRPr="00C20B17" w:rsidRDefault="00B02737" w:rsidP="00B02737">
    <w:pPr>
      <w:pStyle w:val="Header"/>
      <w:tabs>
        <w:tab w:val="clear" w:pos="4680"/>
        <w:tab w:val="clear" w:pos="9360"/>
      </w:tabs>
      <w:jc w:val="right"/>
      <w:rPr>
        <w:color w:val="000000" w:themeColor="text1"/>
        <w:sz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C2EF3" w14:textId="77777777" w:rsidR="00A477CF" w:rsidRDefault="00A477C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NTUzsDAzNTYxsDRX0lEKTi0uzszPAykwrgUACIvjhywAAAA="/>
  </w:docVars>
  <w:rsids>
    <w:rsidRoot w:val="00F802CD"/>
    <w:rsid w:val="0000539F"/>
    <w:rsid w:val="000144BC"/>
    <w:rsid w:val="00040851"/>
    <w:rsid w:val="0005438A"/>
    <w:rsid w:val="00055837"/>
    <w:rsid w:val="00055E86"/>
    <w:rsid w:val="0007351E"/>
    <w:rsid w:val="000755C8"/>
    <w:rsid w:val="000963E3"/>
    <w:rsid w:val="000C2534"/>
    <w:rsid w:val="000D5D32"/>
    <w:rsid w:val="000E3668"/>
    <w:rsid w:val="000E6FA8"/>
    <w:rsid w:val="00140FB7"/>
    <w:rsid w:val="0014461A"/>
    <w:rsid w:val="00152189"/>
    <w:rsid w:val="00163F45"/>
    <w:rsid w:val="00194620"/>
    <w:rsid w:val="00293694"/>
    <w:rsid w:val="00294517"/>
    <w:rsid w:val="002B3DF0"/>
    <w:rsid w:val="002B7782"/>
    <w:rsid w:val="002C3349"/>
    <w:rsid w:val="002D1892"/>
    <w:rsid w:val="002E2650"/>
    <w:rsid w:val="00303088"/>
    <w:rsid w:val="00316F05"/>
    <w:rsid w:val="003737C6"/>
    <w:rsid w:val="00377663"/>
    <w:rsid w:val="003850AB"/>
    <w:rsid w:val="00393218"/>
    <w:rsid w:val="003F37E2"/>
    <w:rsid w:val="00404B0D"/>
    <w:rsid w:val="00450632"/>
    <w:rsid w:val="0048253F"/>
    <w:rsid w:val="005308C2"/>
    <w:rsid w:val="005605D7"/>
    <w:rsid w:val="005922CB"/>
    <w:rsid w:val="0064244F"/>
    <w:rsid w:val="00643B7C"/>
    <w:rsid w:val="00652AC4"/>
    <w:rsid w:val="00655ACF"/>
    <w:rsid w:val="006B11C1"/>
    <w:rsid w:val="006B270E"/>
    <w:rsid w:val="006D2DA0"/>
    <w:rsid w:val="006E0891"/>
    <w:rsid w:val="00700DE2"/>
    <w:rsid w:val="0070775A"/>
    <w:rsid w:val="00715BD6"/>
    <w:rsid w:val="00731CB2"/>
    <w:rsid w:val="00775501"/>
    <w:rsid w:val="00787BCC"/>
    <w:rsid w:val="007B2E1C"/>
    <w:rsid w:val="007F20B8"/>
    <w:rsid w:val="007F6E2F"/>
    <w:rsid w:val="00837B0B"/>
    <w:rsid w:val="00936AD1"/>
    <w:rsid w:val="00981087"/>
    <w:rsid w:val="009A5523"/>
    <w:rsid w:val="00A2079A"/>
    <w:rsid w:val="00A40903"/>
    <w:rsid w:val="00A477CF"/>
    <w:rsid w:val="00A979FB"/>
    <w:rsid w:val="00AA368E"/>
    <w:rsid w:val="00AB7916"/>
    <w:rsid w:val="00AD07AA"/>
    <w:rsid w:val="00AF253B"/>
    <w:rsid w:val="00B02737"/>
    <w:rsid w:val="00B16F7A"/>
    <w:rsid w:val="00B36546"/>
    <w:rsid w:val="00B37FEA"/>
    <w:rsid w:val="00BC2B05"/>
    <w:rsid w:val="00BE24B9"/>
    <w:rsid w:val="00BE4000"/>
    <w:rsid w:val="00BE4A90"/>
    <w:rsid w:val="00C13B3E"/>
    <w:rsid w:val="00C20B17"/>
    <w:rsid w:val="00C3147F"/>
    <w:rsid w:val="00C44E12"/>
    <w:rsid w:val="00C95611"/>
    <w:rsid w:val="00CA46DE"/>
    <w:rsid w:val="00CC0234"/>
    <w:rsid w:val="00CD5137"/>
    <w:rsid w:val="00D005FA"/>
    <w:rsid w:val="00D06F77"/>
    <w:rsid w:val="00D0726C"/>
    <w:rsid w:val="00D17280"/>
    <w:rsid w:val="00D83BF4"/>
    <w:rsid w:val="00D87849"/>
    <w:rsid w:val="00E465A7"/>
    <w:rsid w:val="00E803C3"/>
    <w:rsid w:val="00E846A4"/>
    <w:rsid w:val="00EA7B98"/>
    <w:rsid w:val="00EB0BD7"/>
    <w:rsid w:val="00EE4C4D"/>
    <w:rsid w:val="00F007FF"/>
    <w:rsid w:val="00F077D2"/>
    <w:rsid w:val="00F802CD"/>
    <w:rsid w:val="00FA56BA"/>
    <w:rsid w:val="00FF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F8F7CD"/>
  <w15:chartTrackingRefBased/>
  <w15:docId w15:val="{5B69099D-C0CB-4856-BA42-D7B2303AC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06F7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77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2CD"/>
  </w:style>
  <w:style w:type="paragraph" w:styleId="Footer">
    <w:name w:val="footer"/>
    <w:basedOn w:val="Normal"/>
    <w:link w:val="Foot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2CD"/>
  </w:style>
  <w:style w:type="character" w:customStyle="1" w:styleId="Heading1Char">
    <w:name w:val="Heading 1 Char"/>
    <w:basedOn w:val="DefaultParagraphFont"/>
    <w:link w:val="Heading1"/>
    <w:uiPriority w:val="9"/>
    <w:rsid w:val="00D06F7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077D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55E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IN"/>
    </w:rPr>
  </w:style>
  <w:style w:type="character" w:styleId="Strong">
    <w:name w:val="Strong"/>
    <w:basedOn w:val="DefaultParagraphFont"/>
    <w:uiPriority w:val="22"/>
    <w:qFormat/>
    <w:rsid w:val="00055E8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3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Problem Setter: Name asdasd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E3DEF82-4DF9-4CBD-B932-3688D3F9DF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BT Intra University Programming Contest</vt:lpstr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BT Intra University Programming Contest</dc:title>
  <dc:subject/>
  <dc:creator>Windows User</dc:creator>
  <cp:keywords/>
  <dc:description/>
  <cp:lastModifiedBy>Khairul Anam Mubin</cp:lastModifiedBy>
  <cp:revision>23</cp:revision>
  <dcterms:created xsi:type="dcterms:W3CDTF">2021-05-07T14:32:00Z</dcterms:created>
  <dcterms:modified xsi:type="dcterms:W3CDTF">2021-06-02T06:57:00Z</dcterms:modified>
</cp:coreProperties>
</file>